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4517"/>
        <w:gridCol w:w="4839"/>
      </w:tblGrid>
      <w:tr w:rsidR="008B2CC1" w:rsidRPr="00472C8F" w14:paraId="48215DFD" w14:textId="77777777" w:rsidTr="00501387">
        <w:trPr>
          <w:trHeight w:hRule="exact" w:val="680"/>
        </w:trPr>
        <w:tc>
          <w:tcPr>
            <w:tcW w:w="9356" w:type="dxa"/>
            <w:gridSpan w:val="2"/>
            <w:tcMar>
              <w:left w:w="0" w:type="dxa"/>
              <w:right w:w="0" w:type="dxa"/>
            </w:tcMar>
          </w:tcPr>
          <w:p w14:paraId="31634380" w14:textId="77777777" w:rsidR="008B2CC1" w:rsidRPr="00472C8F" w:rsidRDefault="002B7867" w:rsidP="00671EDE">
            <w:pPr>
              <w:jc w:val="right"/>
              <w:rPr>
                <w:b/>
                <w:szCs w:val="22"/>
              </w:rPr>
            </w:pPr>
            <w:r w:rsidRPr="00472C8F">
              <w:rPr>
                <w:b/>
                <w:szCs w:val="22"/>
              </w:rPr>
              <w:t>E</w:t>
            </w:r>
          </w:p>
        </w:tc>
      </w:tr>
      <w:tr w:rsidR="002634C4" w:rsidRPr="00472C8F" w14:paraId="3EA76CA6" w14:textId="77777777" w:rsidTr="00501387">
        <w:tc>
          <w:tcPr>
            <w:tcW w:w="4517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431FA09B" w14:textId="40E31F35" w:rsidR="002634C4" w:rsidRPr="00472C8F" w:rsidRDefault="002634C4" w:rsidP="00671EDE">
            <w:pPr>
              <w:rPr>
                <w:szCs w:val="22"/>
              </w:rPr>
            </w:pPr>
          </w:p>
        </w:tc>
        <w:tc>
          <w:tcPr>
            <w:tcW w:w="483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13127" w14:textId="77777777" w:rsidR="002634C4" w:rsidRPr="00472C8F" w:rsidRDefault="002B7867" w:rsidP="00671EDE">
            <w:pPr>
              <w:rPr>
                <w:szCs w:val="22"/>
              </w:rPr>
            </w:pPr>
            <w:r w:rsidRPr="00472C8F">
              <w:rPr>
                <w:noProof/>
                <w:szCs w:val="22"/>
                <w:lang w:eastAsia="ja-JP"/>
              </w:rPr>
              <w:drawing>
                <wp:inline distT="0" distB="0" distL="0" distR="0" wp14:anchorId="583BEA52" wp14:editId="0D992422">
                  <wp:extent cx="1857375" cy="1323975"/>
                  <wp:effectExtent l="0" t="0" r="9525" b="9525"/>
                  <wp:docPr id="3" name="Picture 3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46A9" w:rsidRPr="00472C8F" w14:paraId="7336683B" w14:textId="77777777" w:rsidTr="00501387">
        <w:trPr>
          <w:trHeight w:hRule="exact" w:val="397"/>
        </w:trPr>
        <w:tc>
          <w:tcPr>
            <w:tcW w:w="9356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38000116" w14:textId="17EDFC9C" w:rsidR="000A46A9" w:rsidRPr="00472C8F" w:rsidRDefault="00472C8F" w:rsidP="00671EDE">
            <w:pPr>
              <w:rPr>
                <w:b/>
                <w:caps/>
                <w:szCs w:val="22"/>
              </w:rPr>
            </w:pPr>
            <w:r w:rsidRPr="00472C8F">
              <w:rPr>
                <w:b/>
                <w:caps/>
                <w:szCs w:val="22"/>
              </w:rPr>
              <w:t>WORKSHOP</w:t>
            </w:r>
          </w:p>
        </w:tc>
      </w:tr>
      <w:tr w:rsidR="00677BC8" w:rsidRPr="00F31B78" w14:paraId="4B95C997" w14:textId="77777777" w:rsidTr="00677BC8">
        <w:trPr>
          <w:trHeight w:hRule="exact" w:val="340"/>
        </w:trPr>
        <w:tc>
          <w:tcPr>
            <w:tcW w:w="9356" w:type="dxa"/>
            <w:gridSpan w:val="2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14:paraId="43205CD2" w14:textId="04A31844" w:rsidR="00677BC8" w:rsidRPr="00F31B78" w:rsidRDefault="00745568" w:rsidP="00314B44">
            <w:pPr>
              <w:jc w:val="right"/>
              <w:rPr>
                <w:rFonts w:ascii="Arial Black" w:hAnsi="Arial Black"/>
                <w:caps/>
                <w:sz w:val="15"/>
              </w:rPr>
            </w:pPr>
            <w:bookmarkStart w:id="0" w:name="Code"/>
            <w:bookmarkEnd w:id="0"/>
            <w:r>
              <w:rPr>
                <w:rFonts w:ascii="Arial Black" w:hAnsi="Arial Black"/>
                <w:caps/>
                <w:sz w:val="15"/>
              </w:rPr>
              <w:t>WIPO/IP/CR</w:t>
            </w:r>
            <w:r w:rsidR="00677BC8">
              <w:rPr>
                <w:rFonts w:ascii="Arial Black" w:hAnsi="Arial Black"/>
                <w:caps/>
                <w:sz w:val="15"/>
              </w:rPr>
              <w:t>/GE/22/1 Prov.</w:t>
            </w:r>
            <w:r w:rsidR="00677BC8" w:rsidRPr="00F31B78">
              <w:rPr>
                <w:rFonts w:ascii="Arial Black" w:hAnsi="Arial Black"/>
                <w:caps/>
                <w:sz w:val="15"/>
              </w:rPr>
              <w:t xml:space="preserve">  </w:t>
            </w:r>
          </w:p>
        </w:tc>
      </w:tr>
      <w:tr w:rsidR="00677BC8" w:rsidRPr="00F31B78" w14:paraId="23797B0F" w14:textId="77777777" w:rsidTr="00677BC8">
        <w:trPr>
          <w:trHeight w:hRule="exact" w:val="170"/>
        </w:trPr>
        <w:tc>
          <w:tcPr>
            <w:tcW w:w="9356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4C6395DF" w14:textId="77777777" w:rsidR="00677BC8" w:rsidRPr="00F31B78" w:rsidRDefault="00677BC8" w:rsidP="00314B44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F31B78">
              <w:rPr>
                <w:rFonts w:ascii="Arial Black" w:hAnsi="Arial Black"/>
                <w:caps/>
                <w:sz w:val="15"/>
              </w:rPr>
              <w:t xml:space="preserve">ORIGINAL:  </w:t>
            </w:r>
            <w:bookmarkStart w:id="1" w:name="Original"/>
            <w:bookmarkEnd w:id="1"/>
            <w:r w:rsidRPr="00F31B78">
              <w:rPr>
                <w:rFonts w:ascii="Arial Black" w:hAnsi="Arial Black"/>
                <w:caps/>
                <w:sz w:val="15"/>
              </w:rPr>
              <w:t>EN</w:t>
            </w:r>
          </w:p>
        </w:tc>
      </w:tr>
      <w:tr w:rsidR="00677BC8" w:rsidRPr="00F31B78" w14:paraId="77D48618" w14:textId="77777777" w:rsidTr="00677BC8">
        <w:trPr>
          <w:trHeight w:hRule="exact" w:val="198"/>
        </w:trPr>
        <w:tc>
          <w:tcPr>
            <w:tcW w:w="9356" w:type="dxa"/>
            <w:gridSpan w:val="2"/>
            <w:tcMar>
              <w:left w:w="0" w:type="dxa"/>
              <w:right w:w="0" w:type="dxa"/>
            </w:tcMar>
            <w:vAlign w:val="bottom"/>
          </w:tcPr>
          <w:p w14:paraId="0672A946" w14:textId="118983F7" w:rsidR="00677BC8" w:rsidRPr="00F31B78" w:rsidRDefault="00677BC8" w:rsidP="002652C8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F31B78">
              <w:rPr>
                <w:rFonts w:ascii="Arial Black" w:hAnsi="Arial Black"/>
                <w:caps/>
                <w:sz w:val="15"/>
              </w:rPr>
              <w:t xml:space="preserve">date:  </w:t>
            </w:r>
            <w:bookmarkStart w:id="2" w:name="Date"/>
            <w:bookmarkEnd w:id="2"/>
            <w:r w:rsidR="004964FD">
              <w:rPr>
                <w:rFonts w:ascii="Arial Black" w:hAnsi="Arial Black"/>
                <w:caps/>
                <w:sz w:val="15"/>
              </w:rPr>
              <w:t xml:space="preserve">November </w:t>
            </w:r>
            <w:r w:rsidR="002652C8">
              <w:rPr>
                <w:rFonts w:ascii="Arial Black" w:hAnsi="Arial Black"/>
                <w:caps/>
                <w:sz w:val="15"/>
              </w:rPr>
              <w:t>11</w:t>
            </w:r>
            <w:r w:rsidR="00B9312F">
              <w:rPr>
                <w:rFonts w:ascii="Arial Black" w:hAnsi="Arial Black"/>
                <w:caps/>
                <w:sz w:val="15"/>
              </w:rPr>
              <w:t>, 2022</w:t>
            </w:r>
          </w:p>
        </w:tc>
      </w:tr>
    </w:tbl>
    <w:p w14:paraId="5E522A82" w14:textId="0FD7F9E9" w:rsidR="008B2CC1" w:rsidRDefault="008B2CC1" w:rsidP="00671EDE">
      <w:pPr>
        <w:rPr>
          <w:szCs w:val="22"/>
        </w:rPr>
      </w:pPr>
    </w:p>
    <w:p w14:paraId="6B9B1A89" w14:textId="3855F122" w:rsidR="00677BC8" w:rsidRDefault="00677BC8" w:rsidP="00671EDE">
      <w:pPr>
        <w:rPr>
          <w:szCs w:val="22"/>
        </w:rPr>
      </w:pPr>
    </w:p>
    <w:p w14:paraId="54106677" w14:textId="77777777" w:rsidR="00677BC8" w:rsidRPr="00472C8F" w:rsidRDefault="00677BC8" w:rsidP="00671EDE">
      <w:pPr>
        <w:rPr>
          <w:szCs w:val="22"/>
        </w:rPr>
      </w:pPr>
    </w:p>
    <w:p w14:paraId="1135A634" w14:textId="77777777" w:rsidR="008B2CC1" w:rsidRPr="00472C8F" w:rsidRDefault="008B2CC1" w:rsidP="00671EDE">
      <w:pPr>
        <w:rPr>
          <w:szCs w:val="22"/>
        </w:rPr>
      </w:pPr>
    </w:p>
    <w:p w14:paraId="5235DEB9" w14:textId="77777777" w:rsidR="008B2CC1" w:rsidRPr="00472C8F" w:rsidRDefault="008B2CC1" w:rsidP="00671EDE">
      <w:pPr>
        <w:rPr>
          <w:szCs w:val="22"/>
        </w:rPr>
      </w:pPr>
    </w:p>
    <w:p w14:paraId="77AE4422" w14:textId="77777777" w:rsidR="008B2CC1" w:rsidRPr="00472C8F" w:rsidRDefault="008B2CC1" w:rsidP="00671EDE">
      <w:pPr>
        <w:rPr>
          <w:szCs w:val="22"/>
        </w:rPr>
      </w:pPr>
    </w:p>
    <w:p w14:paraId="7A666B43" w14:textId="4F6EDE15" w:rsidR="003845C1" w:rsidRPr="00677BC8" w:rsidRDefault="00472C8F" w:rsidP="00671EDE">
      <w:pPr>
        <w:rPr>
          <w:sz w:val="28"/>
          <w:szCs w:val="28"/>
        </w:rPr>
      </w:pPr>
      <w:r w:rsidRPr="00677BC8">
        <w:rPr>
          <w:b/>
          <w:sz w:val="28"/>
          <w:szCs w:val="28"/>
        </w:rPr>
        <w:t xml:space="preserve">An Industry Practitioners Event on Intellectual Property (IP) and </w:t>
      </w:r>
      <w:r w:rsidR="003229FF">
        <w:rPr>
          <w:b/>
          <w:sz w:val="28"/>
          <w:szCs w:val="28"/>
        </w:rPr>
        <w:t>U.S.</w:t>
      </w:r>
      <w:r w:rsidRPr="00677BC8">
        <w:rPr>
          <w:b/>
          <w:sz w:val="28"/>
          <w:szCs w:val="28"/>
        </w:rPr>
        <w:t xml:space="preserve"> Movie Finance</w:t>
      </w:r>
    </w:p>
    <w:p w14:paraId="462DD6A9" w14:textId="77777777" w:rsidR="003845C1" w:rsidRPr="00472C8F" w:rsidRDefault="003845C1" w:rsidP="00671EDE">
      <w:pPr>
        <w:rPr>
          <w:szCs w:val="22"/>
        </w:rPr>
      </w:pPr>
    </w:p>
    <w:p w14:paraId="2512198A" w14:textId="77777777" w:rsidR="00671EDE" w:rsidRPr="00472C8F" w:rsidRDefault="002B7867" w:rsidP="00671EDE">
      <w:pPr>
        <w:rPr>
          <w:szCs w:val="22"/>
        </w:rPr>
      </w:pPr>
      <w:r w:rsidRPr="00472C8F">
        <w:rPr>
          <w:szCs w:val="22"/>
        </w:rPr>
        <w:t>organized by</w:t>
      </w:r>
    </w:p>
    <w:p w14:paraId="3DB42D6F" w14:textId="6045BBB5" w:rsidR="008B2CC1" w:rsidRPr="00472C8F" w:rsidRDefault="00A3362D" w:rsidP="00671EDE">
      <w:pPr>
        <w:rPr>
          <w:szCs w:val="22"/>
        </w:rPr>
      </w:pPr>
      <w:r w:rsidRPr="00472C8F">
        <w:rPr>
          <w:szCs w:val="22"/>
        </w:rPr>
        <w:t>the World Intellectual Property Organization (WIPO)</w:t>
      </w:r>
    </w:p>
    <w:p w14:paraId="443FDA1C" w14:textId="018B983E" w:rsidR="00A3362D" w:rsidRPr="00472C8F" w:rsidRDefault="00A3362D" w:rsidP="00671EDE">
      <w:pPr>
        <w:rPr>
          <w:szCs w:val="22"/>
        </w:rPr>
      </w:pPr>
    </w:p>
    <w:p w14:paraId="45EE9B38" w14:textId="77777777" w:rsidR="00E43276" w:rsidRPr="00472C8F" w:rsidRDefault="00E43276" w:rsidP="00671EDE">
      <w:pPr>
        <w:rPr>
          <w:szCs w:val="22"/>
        </w:rPr>
      </w:pPr>
    </w:p>
    <w:p w14:paraId="33A77DEC" w14:textId="495D5F04" w:rsidR="00E43276" w:rsidRPr="00472C8F" w:rsidRDefault="00E43276" w:rsidP="00671EDE">
      <w:pPr>
        <w:rPr>
          <w:szCs w:val="22"/>
        </w:rPr>
      </w:pPr>
    </w:p>
    <w:p w14:paraId="1E12FCBD" w14:textId="77777777" w:rsidR="00CA2F8F" w:rsidRPr="00472C8F" w:rsidRDefault="00CA2F8F" w:rsidP="00671EDE">
      <w:pPr>
        <w:rPr>
          <w:szCs w:val="22"/>
        </w:rPr>
      </w:pPr>
    </w:p>
    <w:p w14:paraId="609F3564" w14:textId="5FB738E5" w:rsidR="002B7867" w:rsidRPr="00472C8F" w:rsidRDefault="00F31FFC" w:rsidP="00671EDE">
      <w:pPr>
        <w:rPr>
          <w:b/>
          <w:szCs w:val="22"/>
        </w:rPr>
      </w:pPr>
      <w:r w:rsidRPr="00472C8F">
        <w:rPr>
          <w:b/>
          <w:szCs w:val="22"/>
        </w:rPr>
        <w:t>Geneva</w:t>
      </w:r>
      <w:r w:rsidR="00E43276" w:rsidRPr="00472C8F">
        <w:rPr>
          <w:b/>
          <w:szCs w:val="22"/>
        </w:rPr>
        <w:t xml:space="preserve">, </w:t>
      </w:r>
      <w:r w:rsidR="00472C8F" w:rsidRPr="00472C8F">
        <w:rPr>
          <w:b/>
          <w:szCs w:val="22"/>
        </w:rPr>
        <w:t>November 15</w:t>
      </w:r>
      <w:r w:rsidR="00E43276" w:rsidRPr="00472C8F">
        <w:rPr>
          <w:b/>
          <w:szCs w:val="22"/>
        </w:rPr>
        <w:t>, 202</w:t>
      </w:r>
      <w:r w:rsidR="006F203C" w:rsidRPr="00472C8F">
        <w:rPr>
          <w:b/>
          <w:szCs w:val="22"/>
        </w:rPr>
        <w:t>2</w:t>
      </w:r>
    </w:p>
    <w:p w14:paraId="56D039A2" w14:textId="77777777" w:rsidR="008B2CC1" w:rsidRPr="00472C8F" w:rsidRDefault="008B2CC1" w:rsidP="00671EDE">
      <w:pPr>
        <w:rPr>
          <w:szCs w:val="22"/>
        </w:rPr>
      </w:pPr>
    </w:p>
    <w:p w14:paraId="0D3FE2CE" w14:textId="77777777" w:rsidR="001D7119" w:rsidRPr="00472C8F" w:rsidRDefault="001D7119" w:rsidP="00671EDE">
      <w:pPr>
        <w:rPr>
          <w:szCs w:val="22"/>
        </w:rPr>
      </w:pPr>
    </w:p>
    <w:p w14:paraId="66ECC257" w14:textId="77777777" w:rsidR="008B2CC1" w:rsidRPr="00472C8F" w:rsidRDefault="008B2CC1" w:rsidP="00671EDE">
      <w:pPr>
        <w:rPr>
          <w:szCs w:val="22"/>
        </w:rPr>
      </w:pPr>
    </w:p>
    <w:p w14:paraId="23E864B7" w14:textId="5027C54B" w:rsidR="008B2CC1" w:rsidRPr="00472C8F" w:rsidRDefault="0010076A" w:rsidP="00671EDE">
      <w:pPr>
        <w:rPr>
          <w:caps/>
          <w:szCs w:val="22"/>
        </w:rPr>
      </w:pPr>
      <w:bookmarkStart w:id="3" w:name="TitleOfDoc"/>
      <w:bookmarkEnd w:id="3"/>
      <w:r w:rsidRPr="00472C8F">
        <w:rPr>
          <w:caps/>
          <w:szCs w:val="22"/>
        </w:rPr>
        <w:t xml:space="preserve">PROVISIONAL </w:t>
      </w:r>
      <w:r w:rsidR="008C11A1" w:rsidRPr="00472C8F">
        <w:rPr>
          <w:caps/>
          <w:szCs w:val="22"/>
        </w:rPr>
        <w:t>program</w:t>
      </w:r>
    </w:p>
    <w:p w14:paraId="256C838B" w14:textId="77777777" w:rsidR="008B2CC1" w:rsidRPr="00472C8F" w:rsidRDefault="008B2CC1" w:rsidP="00671EDE">
      <w:pPr>
        <w:rPr>
          <w:szCs w:val="22"/>
        </w:rPr>
      </w:pPr>
    </w:p>
    <w:p w14:paraId="4EFF34C6" w14:textId="77777777" w:rsidR="008B2CC1" w:rsidRPr="00472C8F" w:rsidRDefault="008C11A1" w:rsidP="00671EDE">
      <w:pPr>
        <w:rPr>
          <w:i/>
          <w:szCs w:val="22"/>
        </w:rPr>
      </w:pPr>
      <w:bookmarkStart w:id="4" w:name="Prepared"/>
      <w:bookmarkEnd w:id="4"/>
      <w:r w:rsidRPr="00472C8F">
        <w:rPr>
          <w:i/>
          <w:szCs w:val="22"/>
        </w:rPr>
        <w:t>prepared by</w:t>
      </w:r>
      <w:r w:rsidR="00A3362D" w:rsidRPr="00472C8F">
        <w:rPr>
          <w:i/>
          <w:szCs w:val="22"/>
        </w:rPr>
        <w:t xml:space="preserve"> the International Bureau of WIPO</w:t>
      </w:r>
    </w:p>
    <w:p w14:paraId="2F98827F" w14:textId="77777777" w:rsidR="000C7343" w:rsidRPr="00472C8F" w:rsidRDefault="000C7343" w:rsidP="00671EDE">
      <w:pPr>
        <w:rPr>
          <w:szCs w:val="22"/>
        </w:rPr>
      </w:pPr>
    </w:p>
    <w:p w14:paraId="1F5DC7C6" w14:textId="5678A56A" w:rsidR="00121DF1" w:rsidRPr="00472C8F" w:rsidRDefault="001D0A55" w:rsidP="00671EDE">
      <w:pPr>
        <w:rPr>
          <w:szCs w:val="22"/>
        </w:rPr>
      </w:pPr>
      <w:r w:rsidRPr="00472C8F">
        <w:rPr>
          <w:szCs w:val="22"/>
        </w:rPr>
        <w:br w:type="page"/>
      </w:r>
    </w:p>
    <w:p w14:paraId="15F3B07F" w14:textId="19ABA72C" w:rsidR="00FB0D78" w:rsidRPr="00472C8F" w:rsidRDefault="00FB0D78" w:rsidP="00671EDE">
      <w:pPr>
        <w:rPr>
          <w:rFonts w:eastAsia="Times New Roman"/>
          <w:szCs w:val="22"/>
          <w:u w:val="single"/>
        </w:rPr>
      </w:pPr>
      <w:r w:rsidRPr="00472C8F">
        <w:rPr>
          <w:rFonts w:eastAsia="Times New Roman"/>
          <w:szCs w:val="22"/>
          <w:u w:val="single"/>
        </w:rPr>
        <w:lastRenderedPageBreak/>
        <w:t xml:space="preserve">Tuesday, </w:t>
      </w:r>
      <w:r w:rsidR="00472C8F" w:rsidRPr="00472C8F">
        <w:rPr>
          <w:rFonts w:eastAsia="Times New Roman"/>
          <w:szCs w:val="22"/>
          <w:u w:val="single"/>
        </w:rPr>
        <w:t>November 15, 2022</w:t>
      </w:r>
      <w:r w:rsidRPr="00472C8F">
        <w:rPr>
          <w:rFonts w:eastAsia="Times New Roman"/>
          <w:szCs w:val="22"/>
          <w:u w:val="single"/>
        </w:rPr>
        <w:t xml:space="preserve"> </w:t>
      </w:r>
    </w:p>
    <w:p w14:paraId="434FA849" w14:textId="77777777" w:rsidR="00671EDE" w:rsidRPr="00472C8F" w:rsidRDefault="00671EDE" w:rsidP="00671EDE">
      <w:pPr>
        <w:rPr>
          <w:rFonts w:eastAsia="Times New Roman"/>
          <w:szCs w:val="22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1652"/>
        <w:gridCol w:w="7420"/>
      </w:tblGrid>
      <w:tr w:rsidR="00FB0D78" w:rsidRPr="00472C8F" w14:paraId="188F1C23" w14:textId="77777777" w:rsidTr="003A670A">
        <w:tc>
          <w:tcPr>
            <w:tcW w:w="1652" w:type="dxa"/>
          </w:tcPr>
          <w:p w14:paraId="59C395D6" w14:textId="0E14C08F" w:rsidR="00FB0D78" w:rsidRPr="00472C8F" w:rsidRDefault="00472C8F" w:rsidP="00472C8F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15.00</w:t>
            </w:r>
            <w:r w:rsidR="00343A1D" w:rsidRPr="00472C8F">
              <w:rPr>
                <w:rFonts w:eastAsia="Times New Roman"/>
                <w:szCs w:val="22"/>
              </w:rPr>
              <w:t xml:space="preserve"> – </w:t>
            </w:r>
            <w:r>
              <w:rPr>
                <w:rFonts w:eastAsia="Times New Roman"/>
                <w:szCs w:val="22"/>
              </w:rPr>
              <w:t>15.15</w:t>
            </w:r>
          </w:p>
        </w:tc>
        <w:tc>
          <w:tcPr>
            <w:tcW w:w="7420" w:type="dxa"/>
          </w:tcPr>
          <w:p w14:paraId="01C53CB0" w14:textId="77777777" w:rsidR="009F7B28" w:rsidRPr="00472C8F" w:rsidRDefault="009F7B28" w:rsidP="009F7B28">
            <w:pPr>
              <w:ind w:left="-108"/>
              <w:rPr>
                <w:rFonts w:eastAsia="Times New Roman"/>
                <w:b/>
                <w:bCs/>
                <w:szCs w:val="22"/>
              </w:rPr>
            </w:pPr>
            <w:r>
              <w:rPr>
                <w:rFonts w:eastAsia="Times New Roman"/>
                <w:b/>
                <w:bCs/>
                <w:szCs w:val="22"/>
              </w:rPr>
              <w:t>Opening remarks</w:t>
            </w:r>
          </w:p>
          <w:p w14:paraId="23A277A4" w14:textId="057BC936" w:rsidR="00671EDE" w:rsidRPr="00472C8F" w:rsidRDefault="00671EDE" w:rsidP="005F22B6">
            <w:pPr>
              <w:rPr>
                <w:rFonts w:eastAsia="Times New Roman"/>
                <w:szCs w:val="22"/>
              </w:rPr>
            </w:pPr>
          </w:p>
          <w:p w14:paraId="6E837244" w14:textId="2CADBB41" w:rsidR="00FB0D78" w:rsidRDefault="00C240D1" w:rsidP="00395ACF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 xml:space="preserve">Mr. Marco </w:t>
            </w:r>
            <w:proofErr w:type="spellStart"/>
            <w:r>
              <w:rPr>
                <w:rFonts w:eastAsia="Times New Roman"/>
                <w:szCs w:val="22"/>
              </w:rPr>
              <w:t>Alemán</w:t>
            </w:r>
            <w:proofErr w:type="spellEnd"/>
            <w:r w:rsidR="00472C8F">
              <w:rPr>
                <w:rFonts w:eastAsia="Times New Roman"/>
                <w:szCs w:val="22"/>
              </w:rPr>
              <w:t xml:space="preserve">, </w:t>
            </w:r>
            <w:r w:rsidRPr="00C240D1">
              <w:rPr>
                <w:rFonts w:eastAsia="Times New Roman"/>
                <w:szCs w:val="22"/>
              </w:rPr>
              <w:t>Assistant Director General, IP and Innovation Ecosystems Sector (IES), WIPO, Geneva</w:t>
            </w:r>
          </w:p>
          <w:p w14:paraId="6E8E534D" w14:textId="550F6794" w:rsidR="00472C8F" w:rsidRDefault="00472C8F" w:rsidP="00395ACF">
            <w:pPr>
              <w:ind w:left="-108"/>
              <w:rPr>
                <w:rFonts w:eastAsia="Times New Roman"/>
                <w:szCs w:val="22"/>
              </w:rPr>
            </w:pPr>
          </w:p>
          <w:p w14:paraId="68EFD651" w14:textId="77777777" w:rsidR="009F7B28" w:rsidRPr="002327D1" w:rsidRDefault="009F7B28" w:rsidP="009F7B28">
            <w:pPr>
              <w:ind w:left="-108"/>
              <w:rPr>
                <w:rFonts w:eastAsia="Times New Roman"/>
                <w:b/>
                <w:bCs/>
                <w:szCs w:val="22"/>
              </w:rPr>
            </w:pPr>
            <w:r>
              <w:rPr>
                <w:rFonts w:eastAsia="Times New Roman"/>
                <w:b/>
                <w:bCs/>
                <w:szCs w:val="22"/>
              </w:rPr>
              <w:t>WIPO’s approach to IP and finance</w:t>
            </w:r>
          </w:p>
          <w:p w14:paraId="0182EA03" w14:textId="77777777" w:rsidR="002327D1" w:rsidRDefault="002327D1" w:rsidP="00395ACF">
            <w:pPr>
              <w:ind w:left="-108"/>
              <w:rPr>
                <w:rFonts w:eastAsia="Times New Roman"/>
                <w:szCs w:val="22"/>
              </w:rPr>
            </w:pPr>
          </w:p>
          <w:p w14:paraId="778A87F4" w14:textId="52EFACBE" w:rsidR="00472C8F" w:rsidRDefault="00472C8F" w:rsidP="00395ACF">
            <w:pPr>
              <w:ind w:left="-108"/>
              <w:rPr>
                <w:rFonts w:eastAsia="Times New Roman"/>
                <w:szCs w:val="22"/>
              </w:rPr>
            </w:pPr>
            <w:r w:rsidRPr="00472C8F">
              <w:rPr>
                <w:rFonts w:eastAsia="Times New Roman"/>
                <w:szCs w:val="22"/>
              </w:rPr>
              <w:t>Mr. Carsten Fink, Chief-Economist, Department for Economics and Data Analytics (DEDA), IES, WIPO, Geneva</w:t>
            </w:r>
          </w:p>
          <w:p w14:paraId="4FC2CAAA" w14:textId="13BD8ABC" w:rsidR="00FC0B05" w:rsidRDefault="00FC0B05" w:rsidP="00395ACF">
            <w:pPr>
              <w:ind w:left="-108"/>
              <w:rPr>
                <w:rFonts w:eastAsia="Times New Roman"/>
                <w:szCs w:val="22"/>
              </w:rPr>
            </w:pPr>
          </w:p>
          <w:p w14:paraId="337F529F" w14:textId="750AD559" w:rsidR="00472C8F" w:rsidRDefault="00FC0B05" w:rsidP="00395ACF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 xml:space="preserve">Mr. Guy </w:t>
            </w:r>
            <w:proofErr w:type="spellStart"/>
            <w:r>
              <w:rPr>
                <w:rFonts w:eastAsia="Times New Roman"/>
                <w:szCs w:val="22"/>
              </w:rPr>
              <w:t>Pessach</w:t>
            </w:r>
            <w:proofErr w:type="spellEnd"/>
            <w:r>
              <w:rPr>
                <w:rFonts w:eastAsia="Times New Roman"/>
                <w:szCs w:val="22"/>
              </w:rPr>
              <w:t xml:space="preserve">, Director, </w:t>
            </w:r>
            <w:r w:rsidRPr="00FC0B05">
              <w:rPr>
                <w:rFonts w:eastAsia="Times New Roman"/>
                <w:szCs w:val="22"/>
              </w:rPr>
              <w:t>IP for Business Division (IPBD)</w:t>
            </w:r>
            <w:r>
              <w:rPr>
                <w:rFonts w:eastAsia="Times New Roman"/>
                <w:szCs w:val="22"/>
              </w:rPr>
              <w:t>, IES, WIPO, Geneva</w:t>
            </w:r>
          </w:p>
          <w:p w14:paraId="6374F2AF" w14:textId="77777777" w:rsidR="00FB0D78" w:rsidRPr="00472C8F" w:rsidRDefault="00FB0D78" w:rsidP="00395ACF">
            <w:pPr>
              <w:ind w:left="-108"/>
              <w:rPr>
                <w:rFonts w:eastAsia="Times New Roman"/>
                <w:szCs w:val="22"/>
              </w:rPr>
            </w:pPr>
          </w:p>
        </w:tc>
      </w:tr>
      <w:tr w:rsidR="005F22B6" w:rsidRPr="00472C8F" w14:paraId="1E47022B" w14:textId="77777777" w:rsidTr="003A670A">
        <w:tc>
          <w:tcPr>
            <w:tcW w:w="1652" w:type="dxa"/>
          </w:tcPr>
          <w:p w14:paraId="45372828" w14:textId="3A109596" w:rsidR="005F22B6" w:rsidRPr="00472C8F" w:rsidRDefault="00FC0B05" w:rsidP="00FC0B05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15.15</w:t>
            </w:r>
            <w:r w:rsidR="005F22B6" w:rsidRPr="00472C8F">
              <w:rPr>
                <w:rFonts w:eastAsia="Times New Roman"/>
                <w:szCs w:val="22"/>
              </w:rPr>
              <w:t xml:space="preserve"> – </w:t>
            </w:r>
            <w:r>
              <w:rPr>
                <w:rFonts w:eastAsia="Times New Roman"/>
                <w:szCs w:val="22"/>
              </w:rPr>
              <w:t>1</w:t>
            </w:r>
            <w:r w:rsidR="003A670A">
              <w:rPr>
                <w:rFonts w:eastAsia="Times New Roman"/>
                <w:szCs w:val="22"/>
              </w:rPr>
              <w:t>6</w:t>
            </w:r>
            <w:r>
              <w:rPr>
                <w:rFonts w:eastAsia="Times New Roman"/>
                <w:szCs w:val="22"/>
              </w:rPr>
              <w:t>.45</w:t>
            </w:r>
          </w:p>
        </w:tc>
        <w:tc>
          <w:tcPr>
            <w:tcW w:w="7420" w:type="dxa"/>
          </w:tcPr>
          <w:p w14:paraId="105E0306" w14:textId="77777777" w:rsidR="009F7B28" w:rsidRPr="00FC0B05" w:rsidRDefault="009F7B28" w:rsidP="009F7B28">
            <w:pPr>
              <w:ind w:left="-108"/>
              <w:rPr>
                <w:rFonts w:eastAsia="Times New Roman"/>
                <w:b/>
                <w:szCs w:val="22"/>
              </w:rPr>
            </w:pPr>
            <w:r>
              <w:rPr>
                <w:rFonts w:eastAsia="Times New Roman"/>
                <w:b/>
                <w:szCs w:val="22"/>
              </w:rPr>
              <w:t>Information session</w:t>
            </w:r>
            <w:r w:rsidRPr="00FC0B05">
              <w:rPr>
                <w:rFonts w:eastAsia="Times New Roman"/>
                <w:b/>
                <w:szCs w:val="22"/>
              </w:rPr>
              <w:t xml:space="preserve"> </w:t>
            </w:r>
          </w:p>
          <w:p w14:paraId="3766A294" w14:textId="77777777" w:rsidR="00FC0B05" w:rsidRDefault="00FC0B05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2D2BB433" w14:textId="77777777" w:rsidR="009F7B28" w:rsidRDefault="009F7B28" w:rsidP="009F7B28">
            <w:pPr>
              <w:ind w:left="-108"/>
              <w:rPr>
                <w:rFonts w:eastAsia="Times New Roman"/>
                <w:szCs w:val="22"/>
              </w:rPr>
            </w:pPr>
            <w:r w:rsidRPr="00FC0B05">
              <w:rPr>
                <w:rFonts w:eastAsia="Times New Roman"/>
                <w:szCs w:val="22"/>
              </w:rPr>
              <w:t xml:space="preserve">A legal practitioner’s perspective on </w:t>
            </w:r>
            <w:r>
              <w:rPr>
                <w:rFonts w:eastAsia="Times New Roman"/>
                <w:szCs w:val="22"/>
              </w:rPr>
              <w:t xml:space="preserve">film finance </w:t>
            </w:r>
          </w:p>
          <w:p w14:paraId="21266A7F" w14:textId="552200FD" w:rsidR="003A670A" w:rsidRDefault="003A670A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23BC61E6" w14:textId="1BAE64CD" w:rsidR="00FC0B05" w:rsidRPr="00FC0B05" w:rsidRDefault="003A670A" w:rsidP="00FC0B05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peaker:</w:t>
            </w:r>
            <w:r>
              <w:rPr>
                <w:rFonts w:eastAsia="Times New Roman"/>
                <w:szCs w:val="22"/>
              </w:rPr>
              <w:tab/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r w:rsidR="00FC0B05" w:rsidRPr="00FC0B05">
              <w:rPr>
                <w:rFonts w:eastAsia="Times New Roman"/>
                <w:szCs w:val="22"/>
              </w:rPr>
              <w:t xml:space="preserve">Joe </w:t>
            </w:r>
            <w:r w:rsidR="00C240D1">
              <w:rPr>
                <w:rFonts w:eastAsia="Times New Roman"/>
                <w:szCs w:val="22"/>
              </w:rPr>
              <w:t xml:space="preserve">A. </w:t>
            </w:r>
            <w:r w:rsidR="00FC0B05" w:rsidRPr="00FC0B05">
              <w:rPr>
                <w:rFonts w:eastAsia="Times New Roman"/>
                <w:szCs w:val="22"/>
              </w:rPr>
              <w:t>C</w:t>
            </w:r>
            <w:r w:rsidR="00C240D1">
              <w:rPr>
                <w:rFonts w:eastAsia="Times New Roman"/>
                <w:szCs w:val="22"/>
              </w:rPr>
              <w:t xml:space="preserve">alabrese, </w:t>
            </w:r>
            <w:r w:rsidR="00AE4C53">
              <w:rPr>
                <w:rFonts w:eastAsia="Times New Roman"/>
                <w:szCs w:val="22"/>
              </w:rPr>
              <w:t>Consultant</w:t>
            </w:r>
            <w:r w:rsidR="00170580">
              <w:rPr>
                <w:rFonts w:eastAsia="Times New Roman"/>
                <w:szCs w:val="22"/>
              </w:rPr>
              <w:t>-</w:t>
            </w:r>
            <w:r w:rsidR="00AE4C53" w:rsidRPr="00AE4C53">
              <w:rPr>
                <w:rFonts w:eastAsia="Times New Roman"/>
                <w:szCs w:val="22"/>
              </w:rPr>
              <w:t>Retired Partner</w:t>
            </w:r>
            <w:r w:rsidR="00AE4C53">
              <w:rPr>
                <w:rFonts w:eastAsia="Times New Roman"/>
                <w:szCs w:val="22"/>
              </w:rPr>
              <w:t xml:space="preserve">, </w:t>
            </w:r>
            <w:r w:rsidR="00C240D1">
              <w:rPr>
                <w:rFonts w:eastAsia="Times New Roman"/>
                <w:szCs w:val="22"/>
              </w:rPr>
              <w:t xml:space="preserve">Latham &amp; </w:t>
            </w:r>
            <w:r w:rsidR="00AE4C53">
              <w:rPr>
                <w:rFonts w:eastAsia="Times New Roman"/>
                <w:szCs w:val="22"/>
              </w:rPr>
              <w:tab/>
            </w:r>
            <w:r w:rsidR="00AE4C53">
              <w:rPr>
                <w:rFonts w:eastAsia="Times New Roman"/>
                <w:szCs w:val="22"/>
              </w:rPr>
              <w:tab/>
            </w:r>
            <w:r w:rsidR="00AE4C53">
              <w:rPr>
                <w:rFonts w:eastAsia="Times New Roman"/>
                <w:szCs w:val="22"/>
              </w:rPr>
              <w:tab/>
            </w:r>
            <w:r w:rsidR="009F78BC">
              <w:rPr>
                <w:rFonts w:eastAsia="Times New Roman"/>
                <w:szCs w:val="22"/>
              </w:rPr>
              <w:t>Watkins LLP</w:t>
            </w:r>
            <w:r w:rsidR="00C240D1">
              <w:rPr>
                <w:rFonts w:eastAsia="Times New Roman"/>
                <w:szCs w:val="22"/>
              </w:rPr>
              <w:t xml:space="preserve">, Los Angeles, United States of America (U.S.) </w:t>
            </w:r>
          </w:p>
          <w:p w14:paraId="0D048328" w14:textId="77777777" w:rsidR="00FC0B05" w:rsidRPr="00FC0B05" w:rsidRDefault="00FC0B05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01285DC4" w14:textId="0366EF79" w:rsidR="00FC0B05" w:rsidRDefault="00FC0B05" w:rsidP="00FC0B05">
            <w:pPr>
              <w:ind w:left="-108"/>
              <w:rPr>
                <w:rFonts w:eastAsia="Times New Roman"/>
                <w:szCs w:val="22"/>
              </w:rPr>
            </w:pPr>
            <w:r w:rsidRPr="00FC0B05">
              <w:rPr>
                <w:rFonts w:eastAsia="Times New Roman"/>
                <w:szCs w:val="22"/>
              </w:rPr>
              <w:t>A corporate finance perspective</w:t>
            </w:r>
          </w:p>
          <w:p w14:paraId="1EFDAF07" w14:textId="77777777" w:rsidR="003A670A" w:rsidRPr="00FC0B05" w:rsidRDefault="003A670A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04A1DF94" w14:textId="427346A8" w:rsidR="00FC0B05" w:rsidRDefault="003A670A" w:rsidP="00FC0B05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peaker:</w:t>
            </w:r>
            <w:r>
              <w:rPr>
                <w:rFonts w:eastAsia="Times New Roman"/>
                <w:szCs w:val="22"/>
              </w:rPr>
              <w:tab/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r w:rsidR="00FC0B05" w:rsidRPr="00FC0B05">
              <w:rPr>
                <w:rFonts w:eastAsia="Times New Roman"/>
                <w:szCs w:val="22"/>
              </w:rPr>
              <w:t xml:space="preserve">David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Shaheen</w:t>
            </w:r>
            <w:proofErr w:type="spellEnd"/>
            <w:r w:rsidR="00FC0B05" w:rsidRPr="00FC0B05">
              <w:rPr>
                <w:rFonts w:eastAsia="Times New Roman"/>
                <w:szCs w:val="22"/>
              </w:rPr>
              <w:t xml:space="preserve">, </w:t>
            </w:r>
            <w:r w:rsidR="00866D2F">
              <w:rPr>
                <w:rFonts w:eastAsia="Times New Roman"/>
                <w:szCs w:val="22"/>
              </w:rPr>
              <w:t>Managing Director, JP Morgan,</w:t>
            </w:r>
            <w:r w:rsidR="00866D2F">
              <w:rPr>
                <w:rFonts w:eastAsia="Times New Roman"/>
                <w:szCs w:val="22"/>
              </w:rPr>
              <w:br/>
            </w:r>
            <w:r w:rsidR="00866D2F">
              <w:rPr>
                <w:rFonts w:eastAsia="Times New Roman"/>
                <w:szCs w:val="22"/>
              </w:rPr>
              <w:tab/>
            </w:r>
            <w:r w:rsidR="00866D2F">
              <w:rPr>
                <w:rFonts w:eastAsia="Times New Roman"/>
                <w:szCs w:val="22"/>
              </w:rPr>
              <w:tab/>
            </w:r>
            <w:r w:rsidR="00866D2F">
              <w:rPr>
                <w:rFonts w:eastAsia="Times New Roman"/>
                <w:szCs w:val="22"/>
              </w:rPr>
              <w:tab/>
              <w:t>Los Angeles, U.S.</w:t>
            </w:r>
          </w:p>
          <w:p w14:paraId="5B6A75B2" w14:textId="4A9728B6" w:rsidR="004964FD" w:rsidRDefault="004964FD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2401984C" w14:textId="08CDA625" w:rsidR="004964FD" w:rsidRDefault="004964FD" w:rsidP="00FC0B05">
            <w:pPr>
              <w:ind w:left="-108"/>
              <w:rPr>
                <w:rFonts w:eastAsia="Times New Roman"/>
                <w:szCs w:val="22"/>
              </w:rPr>
            </w:pPr>
            <w:r w:rsidRPr="004964FD">
              <w:rPr>
                <w:rFonts w:eastAsia="Times New Roman"/>
                <w:szCs w:val="22"/>
              </w:rPr>
              <w:t>A young producers’ perspective</w:t>
            </w:r>
          </w:p>
          <w:p w14:paraId="546B947C" w14:textId="037C641E" w:rsidR="004964FD" w:rsidRDefault="004964FD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538E5D07" w14:textId="5AE32894" w:rsidR="004964FD" w:rsidRDefault="004964FD" w:rsidP="004964FD">
            <w:pPr>
              <w:ind w:left="-108"/>
              <w:rPr>
                <w:rFonts w:eastAsia="Times New Roman"/>
                <w:szCs w:val="22"/>
              </w:rPr>
            </w:pPr>
            <w:r w:rsidRPr="004964FD">
              <w:rPr>
                <w:rFonts w:eastAsia="Times New Roman"/>
                <w:szCs w:val="22"/>
              </w:rPr>
              <w:t>Speaker</w:t>
            </w:r>
            <w:r w:rsidR="00F04761">
              <w:rPr>
                <w:rFonts w:eastAsia="Times New Roman"/>
                <w:szCs w:val="22"/>
              </w:rPr>
              <w:t>s</w:t>
            </w:r>
            <w:r w:rsidRPr="004964FD">
              <w:rPr>
                <w:rFonts w:eastAsia="Times New Roman"/>
                <w:szCs w:val="22"/>
              </w:rPr>
              <w:t>:</w:t>
            </w:r>
            <w:r w:rsidRPr="004964FD">
              <w:rPr>
                <w:rFonts w:eastAsia="Times New Roman"/>
                <w:szCs w:val="22"/>
              </w:rPr>
              <w:tab/>
              <w:t xml:space="preserve">Ms. </w:t>
            </w:r>
            <w:proofErr w:type="spellStart"/>
            <w:r w:rsidRPr="004964FD">
              <w:rPr>
                <w:rFonts w:eastAsia="Times New Roman"/>
                <w:szCs w:val="22"/>
              </w:rPr>
              <w:t>Manya</w:t>
            </w:r>
            <w:proofErr w:type="spellEnd"/>
            <w:r w:rsidRPr="004964FD">
              <w:rPr>
                <w:rFonts w:eastAsia="Times New Roman"/>
                <w:szCs w:val="22"/>
              </w:rPr>
              <w:t xml:space="preserve"> </w:t>
            </w:r>
            <w:proofErr w:type="spellStart"/>
            <w:r w:rsidRPr="004964FD">
              <w:rPr>
                <w:rFonts w:eastAsia="Times New Roman"/>
                <w:szCs w:val="22"/>
              </w:rPr>
              <w:t>Gadh</w:t>
            </w:r>
            <w:r>
              <w:rPr>
                <w:rFonts w:eastAsia="Times New Roman"/>
                <w:szCs w:val="22"/>
              </w:rPr>
              <w:t>ok</w:t>
            </w:r>
            <w:proofErr w:type="spellEnd"/>
            <w:r>
              <w:rPr>
                <w:rFonts w:eastAsia="Times New Roman"/>
                <w:szCs w:val="22"/>
              </w:rPr>
              <w:t>, Filmmaker</w:t>
            </w:r>
            <w:r w:rsidR="006F1411">
              <w:rPr>
                <w:rFonts w:eastAsia="Times New Roman"/>
                <w:szCs w:val="22"/>
              </w:rPr>
              <w:t xml:space="preserve">, </w:t>
            </w:r>
            <w:r w:rsidR="006F1411" w:rsidRPr="006F1411">
              <w:rPr>
                <w:rFonts w:eastAsia="Times New Roman"/>
                <w:szCs w:val="22"/>
              </w:rPr>
              <w:t>New York, U.S.</w:t>
            </w:r>
          </w:p>
          <w:p w14:paraId="6A0251E2" w14:textId="77777777" w:rsidR="00F04761" w:rsidRPr="004964FD" w:rsidRDefault="00F04761" w:rsidP="004964FD">
            <w:pPr>
              <w:ind w:left="-108"/>
              <w:rPr>
                <w:rFonts w:eastAsia="Times New Roman"/>
                <w:szCs w:val="22"/>
              </w:rPr>
            </w:pPr>
          </w:p>
          <w:p w14:paraId="56198ACB" w14:textId="3060156E" w:rsidR="004964FD" w:rsidRPr="00FC0B05" w:rsidRDefault="004964FD" w:rsidP="004964FD">
            <w:pPr>
              <w:ind w:left="-108"/>
              <w:rPr>
                <w:rFonts w:eastAsia="Times New Roman"/>
                <w:szCs w:val="22"/>
              </w:rPr>
            </w:pPr>
            <w:r w:rsidRPr="004964FD">
              <w:rPr>
                <w:rFonts w:eastAsia="Times New Roman"/>
                <w:szCs w:val="22"/>
              </w:rPr>
              <w:tab/>
            </w:r>
            <w:r w:rsidRPr="004964FD">
              <w:rPr>
                <w:rFonts w:eastAsia="Times New Roman"/>
                <w:szCs w:val="22"/>
              </w:rPr>
              <w:tab/>
            </w:r>
            <w:r w:rsidRPr="004964FD">
              <w:rPr>
                <w:rFonts w:eastAsia="Times New Roman"/>
                <w:szCs w:val="22"/>
              </w:rPr>
              <w:tab/>
            </w:r>
            <w:r w:rsidR="006F1411">
              <w:rPr>
                <w:rFonts w:eastAsia="Times New Roman"/>
                <w:szCs w:val="22"/>
              </w:rPr>
              <w:t xml:space="preserve">Ms. </w:t>
            </w:r>
            <w:proofErr w:type="spellStart"/>
            <w:r w:rsidR="006F1411">
              <w:rPr>
                <w:rFonts w:eastAsia="Times New Roman"/>
                <w:szCs w:val="22"/>
              </w:rPr>
              <w:t>Anatola</w:t>
            </w:r>
            <w:proofErr w:type="spellEnd"/>
            <w:r w:rsidR="006F1411">
              <w:rPr>
                <w:rFonts w:eastAsia="Times New Roman"/>
                <w:szCs w:val="22"/>
              </w:rPr>
              <w:t xml:space="preserve"> Araba, S</w:t>
            </w:r>
            <w:r w:rsidRPr="004964FD">
              <w:rPr>
                <w:rFonts w:eastAsia="Times New Roman"/>
                <w:szCs w:val="22"/>
              </w:rPr>
              <w:t>toryte</w:t>
            </w:r>
            <w:r w:rsidR="006F1411">
              <w:rPr>
                <w:rFonts w:eastAsia="Times New Roman"/>
                <w:szCs w:val="22"/>
              </w:rPr>
              <w:t>ller and F</w:t>
            </w:r>
            <w:r>
              <w:rPr>
                <w:rFonts w:eastAsia="Times New Roman"/>
                <w:szCs w:val="22"/>
              </w:rPr>
              <w:t>uturist, New York</w:t>
            </w:r>
            <w:r w:rsidRPr="004964FD">
              <w:rPr>
                <w:rFonts w:eastAsia="Times New Roman"/>
                <w:szCs w:val="22"/>
              </w:rPr>
              <w:t>, U.S.</w:t>
            </w:r>
          </w:p>
          <w:p w14:paraId="510AED29" w14:textId="77777777" w:rsidR="00FC0B05" w:rsidRPr="00FC0B05" w:rsidRDefault="00FC0B05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2B390C4E" w14:textId="6240FF28" w:rsidR="00FC0B05" w:rsidRDefault="003229FF" w:rsidP="00FC0B05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 xml:space="preserve">Stocktaking exercise </w:t>
            </w:r>
            <w:r w:rsidR="00282F29">
              <w:rPr>
                <w:rFonts w:eastAsia="Times New Roman"/>
                <w:szCs w:val="22"/>
              </w:rPr>
              <w:t>–</w:t>
            </w:r>
            <w:r>
              <w:rPr>
                <w:rFonts w:eastAsia="Times New Roman"/>
                <w:szCs w:val="22"/>
              </w:rPr>
              <w:t xml:space="preserve"> </w:t>
            </w:r>
            <w:r w:rsidR="00FC0B05" w:rsidRPr="00FC0B05">
              <w:rPr>
                <w:rFonts w:eastAsia="Times New Roman"/>
                <w:szCs w:val="22"/>
              </w:rPr>
              <w:t>Standard financing practices in the U.S. movie industry</w:t>
            </w:r>
          </w:p>
          <w:p w14:paraId="3B61E483" w14:textId="77777777" w:rsidR="003A670A" w:rsidRPr="00FC0B05" w:rsidRDefault="003A670A" w:rsidP="00FC0B05">
            <w:pPr>
              <w:ind w:left="-108"/>
              <w:rPr>
                <w:rFonts w:eastAsia="Times New Roman"/>
                <w:szCs w:val="22"/>
              </w:rPr>
            </w:pPr>
          </w:p>
          <w:p w14:paraId="429B3B9C" w14:textId="344CEC7F" w:rsidR="005F22B6" w:rsidRDefault="003A670A" w:rsidP="00FC0B05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peaker</w:t>
            </w:r>
            <w:r w:rsidR="001635AC">
              <w:rPr>
                <w:rFonts w:eastAsia="Times New Roman"/>
                <w:szCs w:val="22"/>
              </w:rPr>
              <w:t>s</w:t>
            </w:r>
            <w:r>
              <w:rPr>
                <w:rFonts w:eastAsia="Times New Roman"/>
                <w:szCs w:val="22"/>
              </w:rPr>
              <w:t>:</w:t>
            </w:r>
            <w:r>
              <w:rPr>
                <w:rFonts w:eastAsia="Times New Roman"/>
                <w:szCs w:val="22"/>
              </w:rPr>
              <w:tab/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r w:rsidR="00FC0B05" w:rsidRPr="00FC0B05">
              <w:rPr>
                <w:rFonts w:eastAsia="Times New Roman"/>
                <w:szCs w:val="22"/>
              </w:rPr>
              <w:t xml:space="preserve">Alexander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Cuntz</w:t>
            </w:r>
            <w:proofErr w:type="spellEnd"/>
            <w:r w:rsidR="00FC0B05">
              <w:rPr>
                <w:rFonts w:eastAsia="Times New Roman"/>
                <w:szCs w:val="22"/>
              </w:rPr>
              <w:t xml:space="preserve">, Senior Economist, </w:t>
            </w:r>
            <w:r w:rsidR="00FC0B05" w:rsidRPr="00FC0B05">
              <w:rPr>
                <w:rFonts w:eastAsia="Times New Roman"/>
                <w:szCs w:val="22"/>
              </w:rPr>
              <w:t xml:space="preserve">Creative Economy </w:t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</w:r>
            <w:r w:rsidR="00FC0B05" w:rsidRPr="00FC0B05">
              <w:rPr>
                <w:rFonts w:eastAsia="Times New Roman"/>
                <w:szCs w:val="22"/>
              </w:rPr>
              <w:t>Section</w:t>
            </w:r>
            <w:r w:rsidR="00FC0B05">
              <w:rPr>
                <w:rFonts w:eastAsia="Times New Roman"/>
                <w:szCs w:val="22"/>
              </w:rPr>
              <w:t xml:space="preserve">, </w:t>
            </w:r>
            <w:r w:rsidR="00FC0B05" w:rsidRPr="00FC0B05">
              <w:rPr>
                <w:rFonts w:eastAsia="Times New Roman"/>
                <w:szCs w:val="22"/>
              </w:rPr>
              <w:t xml:space="preserve">(joint work with </w:t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Alessio</w:t>
            </w:r>
            <w:proofErr w:type="spellEnd"/>
            <w:r w:rsidR="00FC0B05" w:rsidRPr="00FC0B05">
              <w:rPr>
                <w:rFonts w:eastAsia="Times New Roman"/>
                <w:szCs w:val="22"/>
              </w:rPr>
              <w:t xml:space="preserve">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M</w:t>
            </w:r>
            <w:r w:rsidR="00FC0B05">
              <w:rPr>
                <w:rFonts w:eastAsia="Times New Roman"/>
                <w:szCs w:val="22"/>
              </w:rPr>
              <w:t>uscarnera</w:t>
            </w:r>
            <w:proofErr w:type="spellEnd"/>
            <w:r w:rsidR="00FC0B05" w:rsidRPr="00FC0B05">
              <w:rPr>
                <w:rFonts w:eastAsia="Times New Roman"/>
                <w:szCs w:val="22"/>
              </w:rPr>
              <w:t xml:space="preserve">, </w:t>
            </w:r>
            <w:r w:rsidR="00FC0B05">
              <w:rPr>
                <w:rFonts w:eastAsia="Times New Roman"/>
                <w:szCs w:val="22"/>
              </w:rPr>
              <w:t xml:space="preserve">Fellow, </w:t>
            </w:r>
            <w:r>
              <w:rPr>
                <w:rFonts w:eastAsia="Times New Roman"/>
                <w:szCs w:val="22"/>
              </w:rPr>
              <w:br/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r w:rsidR="00FC0B05" w:rsidRPr="00FC0B05">
              <w:rPr>
                <w:rFonts w:eastAsia="Times New Roman"/>
                <w:szCs w:val="22"/>
              </w:rPr>
              <w:t xml:space="preserve">Prince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O</w:t>
            </w:r>
            <w:r w:rsidR="00FC0B05">
              <w:rPr>
                <w:rFonts w:eastAsia="Times New Roman"/>
                <w:szCs w:val="22"/>
              </w:rPr>
              <w:t>guguo</w:t>
            </w:r>
            <w:proofErr w:type="spellEnd"/>
            <w:r w:rsidR="00FC0B05">
              <w:rPr>
                <w:rFonts w:eastAsia="Times New Roman"/>
                <w:szCs w:val="22"/>
              </w:rPr>
              <w:t>, YEP Fellow</w:t>
            </w:r>
            <w:r w:rsidR="00FC0B05" w:rsidRPr="00FC0B05">
              <w:rPr>
                <w:rFonts w:eastAsia="Times New Roman"/>
                <w:szCs w:val="22"/>
              </w:rPr>
              <w:t xml:space="preserve">, and </w:t>
            </w:r>
            <w:r w:rsidR="00FC0B05">
              <w:rPr>
                <w:rFonts w:eastAsia="Times New Roman"/>
                <w:szCs w:val="22"/>
              </w:rPr>
              <w:t xml:space="preserve">Mr. </w:t>
            </w:r>
            <w:r w:rsidR="00FC0B05" w:rsidRPr="00FC0B05">
              <w:rPr>
                <w:rFonts w:eastAsia="Times New Roman"/>
                <w:szCs w:val="22"/>
              </w:rPr>
              <w:t xml:space="preserve">Matthias </w:t>
            </w:r>
            <w:proofErr w:type="spellStart"/>
            <w:r w:rsidR="00FC0B05" w:rsidRPr="00FC0B05">
              <w:rPr>
                <w:rFonts w:eastAsia="Times New Roman"/>
                <w:szCs w:val="22"/>
              </w:rPr>
              <w:t>S</w:t>
            </w:r>
            <w:r w:rsidR="00FC0B05">
              <w:rPr>
                <w:rFonts w:eastAsia="Times New Roman"/>
                <w:szCs w:val="22"/>
              </w:rPr>
              <w:t>ahli</w:t>
            </w:r>
            <w:proofErr w:type="spellEnd"/>
            <w:r>
              <w:rPr>
                <w:rFonts w:eastAsia="Times New Roman"/>
                <w:szCs w:val="22"/>
              </w:rPr>
              <w:t xml:space="preserve">, </w:t>
            </w:r>
            <w:r>
              <w:rPr>
                <w:rFonts w:eastAsia="Times New Roman"/>
                <w:szCs w:val="22"/>
              </w:rPr>
              <w:br/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</w:r>
            <w:r>
              <w:rPr>
                <w:rFonts w:eastAsia="Times New Roman"/>
                <w:szCs w:val="22"/>
              </w:rPr>
              <w:tab/>
              <w:t xml:space="preserve">ICS </w:t>
            </w:r>
            <w:r w:rsidR="00C56EBF">
              <w:rPr>
                <w:rFonts w:eastAsia="Times New Roman"/>
                <w:szCs w:val="22"/>
              </w:rPr>
              <w:t>Consultant</w:t>
            </w:r>
            <w:r w:rsidR="00FC0B05" w:rsidRPr="00FC0B05">
              <w:rPr>
                <w:rFonts w:eastAsia="Times New Roman"/>
                <w:szCs w:val="22"/>
              </w:rPr>
              <w:t xml:space="preserve">), </w:t>
            </w:r>
            <w:r w:rsidR="00FC0B05">
              <w:rPr>
                <w:rFonts w:eastAsia="Times New Roman"/>
                <w:szCs w:val="22"/>
              </w:rPr>
              <w:t xml:space="preserve">DEDA, IES, </w:t>
            </w:r>
            <w:r w:rsidR="00FC0B05" w:rsidRPr="00FC0B05">
              <w:rPr>
                <w:rFonts w:eastAsia="Times New Roman"/>
                <w:szCs w:val="22"/>
              </w:rPr>
              <w:t>WIPO</w:t>
            </w:r>
          </w:p>
          <w:p w14:paraId="07AD4BF1" w14:textId="0A218295" w:rsidR="00FC0B05" w:rsidRPr="00472C8F" w:rsidRDefault="00FC0B05" w:rsidP="005F22B6">
            <w:pPr>
              <w:ind w:left="-108"/>
              <w:rPr>
                <w:rFonts w:eastAsia="Times New Roman"/>
                <w:szCs w:val="22"/>
              </w:rPr>
            </w:pPr>
          </w:p>
        </w:tc>
      </w:tr>
      <w:tr w:rsidR="003A670A" w:rsidRPr="00472C8F" w14:paraId="6B8D0F73" w14:textId="77777777" w:rsidTr="003A670A">
        <w:tc>
          <w:tcPr>
            <w:tcW w:w="1652" w:type="dxa"/>
          </w:tcPr>
          <w:p w14:paraId="031FA056" w14:textId="7A689DFB" w:rsidR="003A670A" w:rsidRDefault="002652C8" w:rsidP="002652C8">
            <w:pPr>
              <w:ind w:left="-108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17.00</w:t>
            </w:r>
            <w:r w:rsidR="003A670A">
              <w:rPr>
                <w:rFonts w:eastAsia="Times New Roman"/>
                <w:szCs w:val="22"/>
              </w:rPr>
              <w:t xml:space="preserve"> </w:t>
            </w:r>
            <w:r w:rsidR="003A670A" w:rsidRPr="00472C8F">
              <w:rPr>
                <w:rFonts w:eastAsia="Times New Roman"/>
                <w:szCs w:val="22"/>
              </w:rPr>
              <w:t xml:space="preserve">– </w:t>
            </w:r>
            <w:r w:rsidR="003A670A">
              <w:rPr>
                <w:rFonts w:eastAsia="Times New Roman"/>
                <w:szCs w:val="22"/>
              </w:rPr>
              <w:t>17</w:t>
            </w:r>
            <w:r>
              <w:rPr>
                <w:rFonts w:eastAsia="Times New Roman"/>
                <w:szCs w:val="22"/>
              </w:rPr>
              <w:t>.30</w:t>
            </w:r>
          </w:p>
        </w:tc>
        <w:tc>
          <w:tcPr>
            <w:tcW w:w="7420" w:type="dxa"/>
          </w:tcPr>
          <w:p w14:paraId="0F549B20" w14:textId="2C1F8352" w:rsidR="003A670A" w:rsidRPr="003A670A" w:rsidRDefault="003A670A" w:rsidP="00FC0B05">
            <w:pPr>
              <w:ind w:left="-108"/>
              <w:rPr>
                <w:rFonts w:eastAsia="Times New Roman"/>
                <w:szCs w:val="22"/>
              </w:rPr>
            </w:pPr>
            <w:r w:rsidRPr="003A670A">
              <w:rPr>
                <w:rFonts w:eastAsia="Times New Roman"/>
                <w:szCs w:val="22"/>
              </w:rPr>
              <w:t>Coffee break</w:t>
            </w:r>
          </w:p>
          <w:p w14:paraId="6F56AF39" w14:textId="266BC440" w:rsidR="003A670A" w:rsidRPr="00FC0B05" w:rsidRDefault="003A670A" w:rsidP="00FC0B05">
            <w:pPr>
              <w:ind w:left="-108"/>
              <w:rPr>
                <w:rFonts w:eastAsia="Times New Roman"/>
                <w:b/>
                <w:szCs w:val="22"/>
              </w:rPr>
            </w:pPr>
          </w:p>
        </w:tc>
      </w:tr>
    </w:tbl>
    <w:p w14:paraId="67DA4572" w14:textId="7BA7E40F" w:rsidR="00677BC8" w:rsidRDefault="00677BC8" w:rsidP="00677BC8"/>
    <w:p w14:paraId="72E515BF" w14:textId="77777777" w:rsidR="004D14BE" w:rsidRDefault="004D14BE" w:rsidP="00677BC8"/>
    <w:p w14:paraId="3BA71456" w14:textId="77777777" w:rsidR="00677BC8" w:rsidRPr="009A485E" w:rsidRDefault="00677BC8" w:rsidP="00677BC8">
      <w:bookmarkStart w:id="5" w:name="_GoBack"/>
      <w:bookmarkEnd w:id="5"/>
    </w:p>
    <w:p w14:paraId="330837DB" w14:textId="6157A2D3" w:rsidR="00395ACF" w:rsidRPr="00472C8F" w:rsidRDefault="00677BC8" w:rsidP="00677BC8">
      <w:pPr>
        <w:ind w:left="4678"/>
        <w:jc w:val="center"/>
        <w:rPr>
          <w:szCs w:val="22"/>
        </w:rPr>
      </w:pPr>
      <w:r w:rsidRPr="009A485E">
        <w:t>[End of document]</w:t>
      </w:r>
    </w:p>
    <w:sectPr w:rsidR="00395ACF" w:rsidRPr="00472C8F" w:rsidSect="00C83D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67" w:right="1417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E8E43" w14:textId="77777777" w:rsidR="00E21FCE" w:rsidRDefault="00E21FCE">
      <w:r>
        <w:separator/>
      </w:r>
    </w:p>
  </w:endnote>
  <w:endnote w:type="continuationSeparator" w:id="0">
    <w:p w14:paraId="2E897725" w14:textId="77777777" w:rsidR="00E21FCE" w:rsidRPr="009D30E6" w:rsidRDefault="00E21FCE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6AAC8993" w14:textId="77777777" w:rsidR="00E21FCE" w:rsidRPr="007039AF" w:rsidRDefault="00E21FCE" w:rsidP="001F3804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endnote>
  <w:endnote w:type="continuationNotice" w:id="1">
    <w:p w14:paraId="0214388A" w14:textId="77777777" w:rsidR="00E21FCE" w:rsidRPr="007039AF" w:rsidRDefault="00E21FCE" w:rsidP="0075377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szCs w:val="17"/>
          <w:lang w:val="es-419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01AB7" w14:textId="77777777" w:rsidR="0040163A" w:rsidRDefault="004016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C222F" w14:textId="77777777" w:rsidR="0040163A" w:rsidRDefault="004016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A6380E" w14:textId="77777777" w:rsidR="0040163A" w:rsidRDefault="004016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2F51C" w14:textId="77777777" w:rsidR="00E21FCE" w:rsidRDefault="00E21FCE">
      <w:r>
        <w:separator/>
      </w:r>
    </w:p>
  </w:footnote>
  <w:footnote w:type="continuationSeparator" w:id="0">
    <w:p w14:paraId="06A26150" w14:textId="77777777" w:rsidR="00E21FCE" w:rsidRPr="009D30E6" w:rsidRDefault="00E21FCE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1E7BFB54" w14:textId="77777777" w:rsidR="00E21FCE" w:rsidRPr="007039AF" w:rsidRDefault="00E21FCE" w:rsidP="00D245AA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footnote>
  <w:footnote w:type="continuationNotice" w:id="1">
    <w:p w14:paraId="72130C1B" w14:textId="77777777" w:rsidR="00E21FCE" w:rsidRPr="007039AF" w:rsidRDefault="00E21FCE" w:rsidP="00D245A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Sigue la nota en la página siguie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DEAD8" w14:textId="2759DC71" w:rsidR="00121DF1" w:rsidRPr="00541AE7" w:rsidRDefault="00DA34DA" w:rsidP="00121DF1">
    <w:pPr>
      <w:jc w:val="right"/>
      <w:rPr>
        <w:lang w:val="pt-PT"/>
      </w:rPr>
    </w:pPr>
    <w:r w:rsidRPr="00541AE7">
      <w:rPr>
        <w:lang w:val="pt-PT"/>
      </w:rPr>
      <w:t>WIPO/</w:t>
    </w:r>
    <w:r w:rsidR="00745568" w:rsidRPr="00541AE7">
      <w:rPr>
        <w:lang w:val="pt-PT"/>
      </w:rPr>
      <w:t>IP/CR</w:t>
    </w:r>
    <w:r w:rsidRPr="00541AE7">
      <w:rPr>
        <w:lang w:val="pt-PT"/>
      </w:rPr>
      <w:t>/GE/22</w:t>
    </w:r>
    <w:r w:rsidR="00097C4C" w:rsidRPr="00541AE7">
      <w:rPr>
        <w:lang w:val="pt-PT"/>
      </w:rPr>
      <w:t>/</w:t>
    </w:r>
    <w:r w:rsidR="00121DF1" w:rsidRPr="00541AE7">
      <w:rPr>
        <w:lang w:val="pt-PT"/>
      </w:rPr>
      <w:t>1 PROV</w:t>
    </w:r>
    <w:r w:rsidR="00677BC8" w:rsidRPr="00541AE7">
      <w:rPr>
        <w:lang w:val="pt-PT"/>
      </w:rPr>
      <w:t>.</w:t>
    </w:r>
  </w:p>
  <w:p w14:paraId="41F7385C" w14:textId="5E0FCFDF" w:rsidR="00121DF1" w:rsidRPr="00541AE7" w:rsidRDefault="00121DF1" w:rsidP="00121DF1">
    <w:pPr>
      <w:jc w:val="right"/>
      <w:rPr>
        <w:lang w:val="pt-PT"/>
      </w:rPr>
    </w:pPr>
    <w:r w:rsidRPr="00541AE7">
      <w:rPr>
        <w:lang w:val="pt-PT"/>
      </w:rPr>
      <w:t xml:space="preserve">page </w:t>
    </w:r>
    <w:r>
      <w:fldChar w:fldCharType="begin"/>
    </w:r>
    <w:r w:rsidRPr="00541AE7">
      <w:rPr>
        <w:lang w:val="pt-PT"/>
      </w:rPr>
      <w:instrText xml:space="preserve"> PAGE  \* MERGEFORMAT </w:instrText>
    </w:r>
    <w:r>
      <w:fldChar w:fldCharType="separate"/>
    </w:r>
    <w:r w:rsidR="002652C8">
      <w:rPr>
        <w:noProof/>
        <w:lang w:val="pt-PT"/>
      </w:rPr>
      <w:t>2</w:t>
    </w:r>
    <w:r>
      <w:fldChar w:fldCharType="end"/>
    </w:r>
  </w:p>
  <w:p w14:paraId="2FD3EF64" w14:textId="77777777" w:rsidR="008C11A1" w:rsidRPr="00541AE7" w:rsidRDefault="008C11A1" w:rsidP="008C11A1">
    <w:pPr>
      <w:jc w:val="right"/>
      <w:rPr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49D4D" w14:textId="3836A3F3" w:rsidR="006F203C" w:rsidRPr="00541AE7" w:rsidRDefault="00F5198D" w:rsidP="00290DD1">
    <w:pPr>
      <w:jc w:val="right"/>
      <w:rPr>
        <w:lang w:val="pt-PT"/>
      </w:rPr>
    </w:pPr>
    <w:r w:rsidRPr="00541AE7">
      <w:rPr>
        <w:lang w:val="pt-PT"/>
      </w:rPr>
      <w:t>WIPO/IP/CR/GE/22/1 PROV.</w:t>
    </w:r>
  </w:p>
  <w:p w14:paraId="0ACAAC9B" w14:textId="00ADFF4D" w:rsidR="00FA629C" w:rsidRPr="00541AE7" w:rsidRDefault="00A750E9" w:rsidP="003E557F">
    <w:pPr>
      <w:jc w:val="right"/>
      <w:rPr>
        <w:lang w:val="pt-PT"/>
      </w:rPr>
    </w:pPr>
    <w:r w:rsidRPr="00541AE7">
      <w:rPr>
        <w:lang w:val="pt-PT"/>
      </w:rPr>
      <w:t>page</w:t>
    </w:r>
    <w:r w:rsidR="00FA629C" w:rsidRPr="00541AE7">
      <w:rPr>
        <w:lang w:val="pt-PT"/>
      </w:rPr>
      <w:t xml:space="preserve"> </w:t>
    </w:r>
    <w:r w:rsidR="00FA629C">
      <w:fldChar w:fldCharType="begin"/>
    </w:r>
    <w:r w:rsidR="00FA629C" w:rsidRPr="00541AE7">
      <w:rPr>
        <w:lang w:val="pt-PT"/>
      </w:rPr>
      <w:instrText xml:space="preserve"> PAGE  \* MERGEFORMAT </w:instrText>
    </w:r>
    <w:r w:rsidR="00FA629C">
      <w:fldChar w:fldCharType="separate"/>
    </w:r>
    <w:r w:rsidR="00F13B11">
      <w:rPr>
        <w:noProof/>
        <w:lang w:val="pt-PT"/>
      </w:rPr>
      <w:t>2</w:t>
    </w:r>
    <w:r w:rsidR="00FA629C">
      <w:fldChar w:fldCharType="end"/>
    </w:r>
  </w:p>
  <w:p w14:paraId="1C4C7DDE" w14:textId="77777777" w:rsidR="00FA629C" w:rsidRPr="00541AE7" w:rsidRDefault="00FA629C" w:rsidP="00477D6B">
    <w:pPr>
      <w:jc w:val="right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B429B" w14:textId="77777777" w:rsidR="0040163A" w:rsidRDefault="004016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6FE6904"/>
    <w:multiLevelType w:val="hybridMultilevel"/>
    <w:tmpl w:val="12C426A4"/>
    <w:lvl w:ilvl="0" w:tplc="A712F784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s-419" w:vendorID="64" w:dllVersion="131078" w:nlCheck="1" w:checkStyle="0"/>
  <w:activeWritingStyle w:appName="MSWord" w:lang="de-DE" w:vendorID="64" w:dllVersion="131078" w:nlCheck="1" w:checkStyle="0"/>
  <w:activeWritingStyle w:appName="MSWord" w:lang="de-CH" w:vendorID="64" w:dllVersion="131078" w:nlCheck="1" w:checkStyle="0"/>
  <w:activeWritingStyle w:appName="MSWord" w:lang="fr-CH" w:vendorID="64" w:dllVersion="131078" w:nlCheck="1" w:checkStyle="0"/>
  <w:activeWritingStyle w:appName="MSWord" w:lang="pt-PT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5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rUwNTE2MTKwMLBU0lEKTi0uzszPAykwrAUAUJCvMSwAAAA="/>
  </w:docVars>
  <w:rsids>
    <w:rsidRoot w:val="008C11A1"/>
    <w:rsid w:val="000105BD"/>
    <w:rsid w:val="00022F20"/>
    <w:rsid w:val="00025CE6"/>
    <w:rsid w:val="00047054"/>
    <w:rsid w:val="00057702"/>
    <w:rsid w:val="0006366F"/>
    <w:rsid w:val="00073CE8"/>
    <w:rsid w:val="000748F0"/>
    <w:rsid w:val="000828E9"/>
    <w:rsid w:val="000862BB"/>
    <w:rsid w:val="00092115"/>
    <w:rsid w:val="00092D8E"/>
    <w:rsid w:val="00097C4C"/>
    <w:rsid w:val="000A024E"/>
    <w:rsid w:val="000A46A9"/>
    <w:rsid w:val="000B2816"/>
    <w:rsid w:val="000C18A0"/>
    <w:rsid w:val="000C273C"/>
    <w:rsid w:val="000C45D4"/>
    <w:rsid w:val="000C7343"/>
    <w:rsid w:val="000D0424"/>
    <w:rsid w:val="000D2547"/>
    <w:rsid w:val="000D4DE3"/>
    <w:rsid w:val="000E2E48"/>
    <w:rsid w:val="000F5E56"/>
    <w:rsid w:val="0010076A"/>
    <w:rsid w:val="00102AA8"/>
    <w:rsid w:val="001116F7"/>
    <w:rsid w:val="001174E3"/>
    <w:rsid w:val="00117D3F"/>
    <w:rsid w:val="00121DF1"/>
    <w:rsid w:val="00123752"/>
    <w:rsid w:val="00124A06"/>
    <w:rsid w:val="00126AD5"/>
    <w:rsid w:val="00126C25"/>
    <w:rsid w:val="00134417"/>
    <w:rsid w:val="001362EE"/>
    <w:rsid w:val="00142474"/>
    <w:rsid w:val="00144536"/>
    <w:rsid w:val="001635AC"/>
    <w:rsid w:val="00170580"/>
    <w:rsid w:val="001832A6"/>
    <w:rsid w:val="0019687D"/>
    <w:rsid w:val="001A59EE"/>
    <w:rsid w:val="001A6BE3"/>
    <w:rsid w:val="001B06A0"/>
    <w:rsid w:val="001B7AE8"/>
    <w:rsid w:val="001C0039"/>
    <w:rsid w:val="001C5D94"/>
    <w:rsid w:val="001D0A55"/>
    <w:rsid w:val="001D14CE"/>
    <w:rsid w:val="001D7119"/>
    <w:rsid w:val="001E1866"/>
    <w:rsid w:val="001E4B06"/>
    <w:rsid w:val="001F3804"/>
    <w:rsid w:val="001F38DC"/>
    <w:rsid w:val="00206105"/>
    <w:rsid w:val="00232013"/>
    <w:rsid w:val="002327D1"/>
    <w:rsid w:val="00235B26"/>
    <w:rsid w:val="00237808"/>
    <w:rsid w:val="00243493"/>
    <w:rsid w:val="00247AB8"/>
    <w:rsid w:val="002616E5"/>
    <w:rsid w:val="002634C4"/>
    <w:rsid w:val="00264515"/>
    <w:rsid w:val="002652C8"/>
    <w:rsid w:val="00265491"/>
    <w:rsid w:val="002706DE"/>
    <w:rsid w:val="00274351"/>
    <w:rsid w:val="00282F29"/>
    <w:rsid w:val="00283FFE"/>
    <w:rsid w:val="0028480D"/>
    <w:rsid w:val="00285A2B"/>
    <w:rsid w:val="00290DD1"/>
    <w:rsid w:val="00291896"/>
    <w:rsid w:val="00291A27"/>
    <w:rsid w:val="002A10B2"/>
    <w:rsid w:val="002A6D00"/>
    <w:rsid w:val="002A7D09"/>
    <w:rsid w:val="002B2970"/>
    <w:rsid w:val="002B61B5"/>
    <w:rsid w:val="002B7867"/>
    <w:rsid w:val="002C1489"/>
    <w:rsid w:val="002E0119"/>
    <w:rsid w:val="002E5EA2"/>
    <w:rsid w:val="002F1B05"/>
    <w:rsid w:val="002F1B1E"/>
    <w:rsid w:val="002F302E"/>
    <w:rsid w:val="002F4E68"/>
    <w:rsid w:val="003168C3"/>
    <w:rsid w:val="003229FF"/>
    <w:rsid w:val="00323FA8"/>
    <w:rsid w:val="00326F4B"/>
    <w:rsid w:val="00335E39"/>
    <w:rsid w:val="00336A65"/>
    <w:rsid w:val="00343A1D"/>
    <w:rsid w:val="003442B5"/>
    <w:rsid w:val="003457EF"/>
    <w:rsid w:val="0035389A"/>
    <w:rsid w:val="00363BE5"/>
    <w:rsid w:val="00366220"/>
    <w:rsid w:val="0036629B"/>
    <w:rsid w:val="00372003"/>
    <w:rsid w:val="0037481B"/>
    <w:rsid w:val="00376AE9"/>
    <w:rsid w:val="003845C1"/>
    <w:rsid w:val="00395ACF"/>
    <w:rsid w:val="00395FCE"/>
    <w:rsid w:val="00397292"/>
    <w:rsid w:val="003A31CD"/>
    <w:rsid w:val="003A670A"/>
    <w:rsid w:val="003A7476"/>
    <w:rsid w:val="003B506B"/>
    <w:rsid w:val="003B6B83"/>
    <w:rsid w:val="003B71B1"/>
    <w:rsid w:val="003C7964"/>
    <w:rsid w:val="003D2F26"/>
    <w:rsid w:val="003D317D"/>
    <w:rsid w:val="003D38DD"/>
    <w:rsid w:val="003E0D79"/>
    <w:rsid w:val="003E1EA2"/>
    <w:rsid w:val="003E4108"/>
    <w:rsid w:val="003E4E33"/>
    <w:rsid w:val="003E557F"/>
    <w:rsid w:val="003E624B"/>
    <w:rsid w:val="003E7D5C"/>
    <w:rsid w:val="003F02FF"/>
    <w:rsid w:val="003F4D2E"/>
    <w:rsid w:val="003F5C53"/>
    <w:rsid w:val="003F7FA9"/>
    <w:rsid w:val="0040163A"/>
    <w:rsid w:val="00403002"/>
    <w:rsid w:val="00406ED6"/>
    <w:rsid w:val="00412E18"/>
    <w:rsid w:val="00423E3E"/>
    <w:rsid w:val="00425D93"/>
    <w:rsid w:val="00427638"/>
    <w:rsid w:val="004277B8"/>
    <w:rsid w:val="00427AF4"/>
    <w:rsid w:val="00434D5C"/>
    <w:rsid w:val="00442FEF"/>
    <w:rsid w:val="00445651"/>
    <w:rsid w:val="004647DA"/>
    <w:rsid w:val="00472C8F"/>
    <w:rsid w:val="00477D6B"/>
    <w:rsid w:val="00484918"/>
    <w:rsid w:val="00484E59"/>
    <w:rsid w:val="004964FD"/>
    <w:rsid w:val="00497807"/>
    <w:rsid w:val="004A191B"/>
    <w:rsid w:val="004A6A65"/>
    <w:rsid w:val="004C61C6"/>
    <w:rsid w:val="004D14BE"/>
    <w:rsid w:val="004D3C8F"/>
    <w:rsid w:val="004E3E97"/>
    <w:rsid w:val="004F0A52"/>
    <w:rsid w:val="004F4D9B"/>
    <w:rsid w:val="00501387"/>
    <w:rsid w:val="005215C9"/>
    <w:rsid w:val="00525891"/>
    <w:rsid w:val="00527422"/>
    <w:rsid w:val="00541AE7"/>
    <w:rsid w:val="00553A3D"/>
    <w:rsid w:val="00561FF3"/>
    <w:rsid w:val="00567AEB"/>
    <w:rsid w:val="00571459"/>
    <w:rsid w:val="00581F5A"/>
    <w:rsid w:val="005822DA"/>
    <w:rsid w:val="00587B59"/>
    <w:rsid w:val="00592BC7"/>
    <w:rsid w:val="00593A83"/>
    <w:rsid w:val="005A2944"/>
    <w:rsid w:val="005A2A46"/>
    <w:rsid w:val="005D17B4"/>
    <w:rsid w:val="005D1BDE"/>
    <w:rsid w:val="005E26F9"/>
    <w:rsid w:val="005E397F"/>
    <w:rsid w:val="005E56D9"/>
    <w:rsid w:val="005E5F2D"/>
    <w:rsid w:val="005E7B80"/>
    <w:rsid w:val="005E7CE0"/>
    <w:rsid w:val="005F22B6"/>
    <w:rsid w:val="005F2E03"/>
    <w:rsid w:val="005F58CB"/>
    <w:rsid w:val="005F652F"/>
    <w:rsid w:val="00605827"/>
    <w:rsid w:val="00617653"/>
    <w:rsid w:val="006355CA"/>
    <w:rsid w:val="006378DE"/>
    <w:rsid w:val="00643020"/>
    <w:rsid w:val="00667124"/>
    <w:rsid w:val="00671EDE"/>
    <w:rsid w:val="006744A4"/>
    <w:rsid w:val="00677BC8"/>
    <w:rsid w:val="006836BB"/>
    <w:rsid w:val="0069794F"/>
    <w:rsid w:val="006B1FBE"/>
    <w:rsid w:val="006D3D09"/>
    <w:rsid w:val="006D523A"/>
    <w:rsid w:val="006D5350"/>
    <w:rsid w:val="006E65A8"/>
    <w:rsid w:val="006E6C77"/>
    <w:rsid w:val="006E7387"/>
    <w:rsid w:val="006F1411"/>
    <w:rsid w:val="006F203C"/>
    <w:rsid w:val="006F259B"/>
    <w:rsid w:val="006F66CA"/>
    <w:rsid w:val="007039AF"/>
    <w:rsid w:val="00711D89"/>
    <w:rsid w:val="007127F6"/>
    <w:rsid w:val="007169CA"/>
    <w:rsid w:val="00725B71"/>
    <w:rsid w:val="00725C4A"/>
    <w:rsid w:val="00744120"/>
    <w:rsid w:val="007448E6"/>
    <w:rsid w:val="00745568"/>
    <w:rsid w:val="00746480"/>
    <w:rsid w:val="00751229"/>
    <w:rsid w:val="00752D78"/>
    <w:rsid w:val="0075377A"/>
    <w:rsid w:val="0075568A"/>
    <w:rsid w:val="00761133"/>
    <w:rsid w:val="00776D08"/>
    <w:rsid w:val="00777B1F"/>
    <w:rsid w:val="00786190"/>
    <w:rsid w:val="00792A77"/>
    <w:rsid w:val="007A0337"/>
    <w:rsid w:val="007A1313"/>
    <w:rsid w:val="007A14DE"/>
    <w:rsid w:val="007A2033"/>
    <w:rsid w:val="007A38C0"/>
    <w:rsid w:val="007B31AC"/>
    <w:rsid w:val="007B7596"/>
    <w:rsid w:val="007B7E82"/>
    <w:rsid w:val="007D1D38"/>
    <w:rsid w:val="007E13A6"/>
    <w:rsid w:val="007E2B6A"/>
    <w:rsid w:val="007E4A1A"/>
    <w:rsid w:val="007F270C"/>
    <w:rsid w:val="007F6384"/>
    <w:rsid w:val="008078D2"/>
    <w:rsid w:val="008133ED"/>
    <w:rsid w:val="00813780"/>
    <w:rsid w:val="008163E5"/>
    <w:rsid w:val="008208A9"/>
    <w:rsid w:val="008223D8"/>
    <w:rsid w:val="00824126"/>
    <w:rsid w:val="00831C9B"/>
    <w:rsid w:val="00832316"/>
    <w:rsid w:val="00835055"/>
    <w:rsid w:val="00837FF4"/>
    <w:rsid w:val="008440CF"/>
    <w:rsid w:val="0085559F"/>
    <w:rsid w:val="008576A6"/>
    <w:rsid w:val="00857F16"/>
    <w:rsid w:val="0086057A"/>
    <w:rsid w:val="00866D2F"/>
    <w:rsid w:val="00870D87"/>
    <w:rsid w:val="0089060E"/>
    <w:rsid w:val="0089487E"/>
    <w:rsid w:val="00895BD1"/>
    <w:rsid w:val="00897D86"/>
    <w:rsid w:val="008A3809"/>
    <w:rsid w:val="008A6405"/>
    <w:rsid w:val="008A6B20"/>
    <w:rsid w:val="008B2CC1"/>
    <w:rsid w:val="008B4345"/>
    <w:rsid w:val="008C11A1"/>
    <w:rsid w:val="008C25A0"/>
    <w:rsid w:val="008E19BA"/>
    <w:rsid w:val="008F0009"/>
    <w:rsid w:val="008F250F"/>
    <w:rsid w:val="008F765C"/>
    <w:rsid w:val="008F7717"/>
    <w:rsid w:val="00900BE2"/>
    <w:rsid w:val="00906E84"/>
    <w:rsid w:val="0090731E"/>
    <w:rsid w:val="00916E23"/>
    <w:rsid w:val="00920FAD"/>
    <w:rsid w:val="00923247"/>
    <w:rsid w:val="0092499F"/>
    <w:rsid w:val="00927447"/>
    <w:rsid w:val="00950E47"/>
    <w:rsid w:val="00966A22"/>
    <w:rsid w:val="00975E91"/>
    <w:rsid w:val="00985F54"/>
    <w:rsid w:val="00987F42"/>
    <w:rsid w:val="0099697A"/>
    <w:rsid w:val="009A1DF8"/>
    <w:rsid w:val="009A485E"/>
    <w:rsid w:val="009C31FC"/>
    <w:rsid w:val="009C390C"/>
    <w:rsid w:val="009C40F8"/>
    <w:rsid w:val="009D3C45"/>
    <w:rsid w:val="009E0AE4"/>
    <w:rsid w:val="009E0BF0"/>
    <w:rsid w:val="009E19E9"/>
    <w:rsid w:val="009F11E4"/>
    <w:rsid w:val="009F78BC"/>
    <w:rsid w:val="009F7B28"/>
    <w:rsid w:val="00A04598"/>
    <w:rsid w:val="00A10E18"/>
    <w:rsid w:val="00A23203"/>
    <w:rsid w:val="00A30EAE"/>
    <w:rsid w:val="00A3362D"/>
    <w:rsid w:val="00A34EFE"/>
    <w:rsid w:val="00A427D4"/>
    <w:rsid w:val="00A45B8F"/>
    <w:rsid w:val="00A57882"/>
    <w:rsid w:val="00A61D73"/>
    <w:rsid w:val="00A70FA0"/>
    <w:rsid w:val="00A72923"/>
    <w:rsid w:val="00A750E9"/>
    <w:rsid w:val="00A808C3"/>
    <w:rsid w:val="00A8394A"/>
    <w:rsid w:val="00A87A71"/>
    <w:rsid w:val="00A929BA"/>
    <w:rsid w:val="00AA1949"/>
    <w:rsid w:val="00AA5540"/>
    <w:rsid w:val="00AA7B20"/>
    <w:rsid w:val="00AB66C3"/>
    <w:rsid w:val="00AD02CE"/>
    <w:rsid w:val="00AD2F76"/>
    <w:rsid w:val="00AD4E51"/>
    <w:rsid w:val="00AE4C53"/>
    <w:rsid w:val="00AE5171"/>
    <w:rsid w:val="00AE6530"/>
    <w:rsid w:val="00AF6C35"/>
    <w:rsid w:val="00B009A9"/>
    <w:rsid w:val="00B06D69"/>
    <w:rsid w:val="00B153FD"/>
    <w:rsid w:val="00B16D3D"/>
    <w:rsid w:val="00B3604A"/>
    <w:rsid w:val="00B36B95"/>
    <w:rsid w:val="00B3716F"/>
    <w:rsid w:val="00B40D64"/>
    <w:rsid w:val="00B500F8"/>
    <w:rsid w:val="00B50702"/>
    <w:rsid w:val="00B55004"/>
    <w:rsid w:val="00B63C62"/>
    <w:rsid w:val="00B71977"/>
    <w:rsid w:val="00B77FA1"/>
    <w:rsid w:val="00B806D5"/>
    <w:rsid w:val="00B842BC"/>
    <w:rsid w:val="00B9312F"/>
    <w:rsid w:val="00B95294"/>
    <w:rsid w:val="00B97726"/>
    <w:rsid w:val="00BA0887"/>
    <w:rsid w:val="00BB58AB"/>
    <w:rsid w:val="00BB787B"/>
    <w:rsid w:val="00BD2C44"/>
    <w:rsid w:val="00BD73FD"/>
    <w:rsid w:val="00BD7DAF"/>
    <w:rsid w:val="00BF0B5C"/>
    <w:rsid w:val="00C006A9"/>
    <w:rsid w:val="00C04486"/>
    <w:rsid w:val="00C12F79"/>
    <w:rsid w:val="00C15BC9"/>
    <w:rsid w:val="00C240D1"/>
    <w:rsid w:val="00C27048"/>
    <w:rsid w:val="00C27623"/>
    <w:rsid w:val="00C355CD"/>
    <w:rsid w:val="00C41710"/>
    <w:rsid w:val="00C4591B"/>
    <w:rsid w:val="00C52B7C"/>
    <w:rsid w:val="00C55F71"/>
    <w:rsid w:val="00C56EBF"/>
    <w:rsid w:val="00C62C8B"/>
    <w:rsid w:val="00C654D4"/>
    <w:rsid w:val="00C67622"/>
    <w:rsid w:val="00C71309"/>
    <w:rsid w:val="00C80816"/>
    <w:rsid w:val="00C83D1B"/>
    <w:rsid w:val="00C84472"/>
    <w:rsid w:val="00C84D26"/>
    <w:rsid w:val="00C86511"/>
    <w:rsid w:val="00C971F9"/>
    <w:rsid w:val="00CA2F8F"/>
    <w:rsid w:val="00CA5732"/>
    <w:rsid w:val="00CA7E82"/>
    <w:rsid w:val="00CB1CE9"/>
    <w:rsid w:val="00CB2178"/>
    <w:rsid w:val="00CB28EB"/>
    <w:rsid w:val="00CC196F"/>
    <w:rsid w:val="00CC4489"/>
    <w:rsid w:val="00CD35A3"/>
    <w:rsid w:val="00CE0015"/>
    <w:rsid w:val="00CE063D"/>
    <w:rsid w:val="00CF3929"/>
    <w:rsid w:val="00D000A0"/>
    <w:rsid w:val="00D0224D"/>
    <w:rsid w:val="00D1214B"/>
    <w:rsid w:val="00D137C3"/>
    <w:rsid w:val="00D13F9D"/>
    <w:rsid w:val="00D150C6"/>
    <w:rsid w:val="00D1636A"/>
    <w:rsid w:val="00D220C2"/>
    <w:rsid w:val="00D23DA9"/>
    <w:rsid w:val="00D245AA"/>
    <w:rsid w:val="00D329C5"/>
    <w:rsid w:val="00D466AE"/>
    <w:rsid w:val="00D53C5D"/>
    <w:rsid w:val="00D54D51"/>
    <w:rsid w:val="00D607BA"/>
    <w:rsid w:val="00D71B4D"/>
    <w:rsid w:val="00D735E7"/>
    <w:rsid w:val="00D759DF"/>
    <w:rsid w:val="00D93D55"/>
    <w:rsid w:val="00D93D7C"/>
    <w:rsid w:val="00D93F0E"/>
    <w:rsid w:val="00D9593C"/>
    <w:rsid w:val="00D9684C"/>
    <w:rsid w:val="00DA34DA"/>
    <w:rsid w:val="00DB228F"/>
    <w:rsid w:val="00DD7DB6"/>
    <w:rsid w:val="00DE05D6"/>
    <w:rsid w:val="00DE25C2"/>
    <w:rsid w:val="00E21FCE"/>
    <w:rsid w:val="00E21FE5"/>
    <w:rsid w:val="00E4166B"/>
    <w:rsid w:val="00E43276"/>
    <w:rsid w:val="00E5295C"/>
    <w:rsid w:val="00E800A5"/>
    <w:rsid w:val="00E846BD"/>
    <w:rsid w:val="00E94B22"/>
    <w:rsid w:val="00EA1667"/>
    <w:rsid w:val="00EA1B50"/>
    <w:rsid w:val="00EA4B2D"/>
    <w:rsid w:val="00EA7153"/>
    <w:rsid w:val="00EA73DB"/>
    <w:rsid w:val="00EB4713"/>
    <w:rsid w:val="00EC0BB6"/>
    <w:rsid w:val="00EC4515"/>
    <w:rsid w:val="00EC6900"/>
    <w:rsid w:val="00EC6EE7"/>
    <w:rsid w:val="00ED0DAE"/>
    <w:rsid w:val="00ED6D28"/>
    <w:rsid w:val="00EF302E"/>
    <w:rsid w:val="00EF6810"/>
    <w:rsid w:val="00F04761"/>
    <w:rsid w:val="00F10BF9"/>
    <w:rsid w:val="00F13B11"/>
    <w:rsid w:val="00F15044"/>
    <w:rsid w:val="00F153F9"/>
    <w:rsid w:val="00F25029"/>
    <w:rsid w:val="00F31FFC"/>
    <w:rsid w:val="00F408C7"/>
    <w:rsid w:val="00F4562B"/>
    <w:rsid w:val="00F474FB"/>
    <w:rsid w:val="00F51630"/>
    <w:rsid w:val="00F5198D"/>
    <w:rsid w:val="00F53922"/>
    <w:rsid w:val="00F66152"/>
    <w:rsid w:val="00F66F00"/>
    <w:rsid w:val="00F75C4D"/>
    <w:rsid w:val="00F7743B"/>
    <w:rsid w:val="00F77DA5"/>
    <w:rsid w:val="00F82ADE"/>
    <w:rsid w:val="00FA13AD"/>
    <w:rsid w:val="00FA156E"/>
    <w:rsid w:val="00FA3CE3"/>
    <w:rsid w:val="00FA3DB3"/>
    <w:rsid w:val="00FA4F13"/>
    <w:rsid w:val="00FA629C"/>
    <w:rsid w:val="00FB0D78"/>
    <w:rsid w:val="00FC0B05"/>
    <w:rsid w:val="00FC2607"/>
    <w:rsid w:val="00FC5D11"/>
    <w:rsid w:val="00FD1BE7"/>
    <w:rsid w:val="00FD430B"/>
    <w:rsid w:val="00FD74D5"/>
    <w:rsid w:val="00FE71AA"/>
    <w:rsid w:val="00FE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5169"/>
    <o:shapelayout v:ext="edit">
      <o:idmap v:ext="edit" data="1"/>
    </o:shapelayout>
  </w:shapeDefaults>
  <w:decimalSymbol w:val=","/>
  <w:listSeparator w:val=","/>
  <w14:docId w14:val="1E5D7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1C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character" w:styleId="CommentReference">
    <w:name w:val="annotation reference"/>
    <w:basedOn w:val="DefaultParagraphFont"/>
    <w:semiHidden/>
    <w:unhideWhenUsed/>
    <w:rsid w:val="0083505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5055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5055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35055"/>
    <w:rPr>
      <w:rFonts w:ascii="Arial" w:eastAsia="SimSun" w:hAnsi="Arial" w:cs="Arial"/>
      <w:b/>
      <w:bCs/>
      <w:sz w:val="18"/>
      <w:lang w:val="es-ES" w:eastAsia="zh-CN"/>
    </w:rPr>
  </w:style>
  <w:style w:type="paragraph" w:styleId="BalloonText">
    <w:name w:val="Balloon Text"/>
    <w:basedOn w:val="Normal"/>
    <w:link w:val="BalloonTextChar"/>
    <w:semiHidden/>
    <w:unhideWhenUsed/>
    <w:rsid w:val="00835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5055"/>
    <w:rPr>
      <w:rFonts w:ascii="Segoe UI" w:eastAsia="SimSun" w:hAnsi="Segoe UI" w:cs="Segoe UI"/>
      <w:sz w:val="18"/>
      <w:szCs w:val="18"/>
      <w:lang w:val="es-ES" w:eastAsia="zh-CN"/>
    </w:rPr>
  </w:style>
  <w:style w:type="character" w:styleId="Hyperlink">
    <w:name w:val="Hyperlink"/>
    <w:basedOn w:val="DefaultParagraphFont"/>
    <w:uiPriority w:val="99"/>
    <w:unhideWhenUsed/>
    <w:rsid w:val="00261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616E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6F203C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F203C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rsid w:val="003E0D79"/>
  </w:style>
  <w:style w:type="character" w:customStyle="1" w:styleId="DateChar">
    <w:name w:val="Date Char"/>
    <w:basedOn w:val="DefaultParagraphFont"/>
    <w:link w:val="Date"/>
    <w:rsid w:val="003E0D79"/>
    <w:rPr>
      <w:rFonts w:ascii="Arial" w:eastAsia="SimSun" w:hAnsi="Arial" w:cs="Arial"/>
      <w:sz w:val="22"/>
      <w:lang w:eastAsia="zh-CN"/>
    </w:rPr>
  </w:style>
  <w:style w:type="character" w:customStyle="1" w:styleId="hgkelc">
    <w:name w:val="hgkelc"/>
    <w:basedOn w:val="DefaultParagraphFont"/>
    <w:rsid w:val="00472C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7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23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3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1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90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2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277</Characters>
  <Application>Microsoft Office Word</Application>
  <DocSecurity>0</DocSecurity>
  <Lines>8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2-11-09T16:35:00Z</dcterms:created>
  <dcterms:modified xsi:type="dcterms:W3CDTF">2022-11-1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76a4d99-5e95-4ef5-8476-c1cff48e85e9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